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2437AE0A" w:rsidR="00DA3D6E" w:rsidRDefault="00D0366D" w:rsidP="00D725EF">
            <w:pPr>
              <w:pStyle w:val="ULABExamHeader"/>
            </w:pPr>
            <w:r>
              <w:t>FINAL</w:t>
            </w:r>
            <w:r w:rsidR="00DA3D6E">
              <w:t xml:space="preserve">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3CBAAD0E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 xml:space="preserve">CSE 101 (Sec: </w:t>
            </w:r>
            <w:r w:rsidR="00CC01F2">
              <w:rPr>
                <w:b w:val="0"/>
                <w:bCs/>
              </w:rPr>
              <w:t>6</w:t>
            </w:r>
            <w:r w:rsidRPr="003851E3">
              <w:rPr>
                <w:b w:val="0"/>
                <w:bCs/>
              </w:rPr>
              <w:t>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43D4968E" w:rsidR="00C96887" w:rsidRPr="00A234FC" w:rsidRDefault="00CC56CF" w:rsidP="00D00BFD">
            <w:pPr>
              <w:pStyle w:val="ULABExamHeader"/>
              <w:jc w:val="left"/>
              <w:rPr>
                <w:b w:val="0"/>
                <w:bCs/>
              </w:rPr>
            </w:pPr>
            <w:proofErr w:type="spellStart"/>
            <w:r w:rsidRPr="00CC56CF">
              <w:rPr>
                <w:b w:val="0"/>
                <w:bCs/>
              </w:rPr>
              <w:t>Najeha</w:t>
            </w:r>
            <w:proofErr w:type="spellEnd"/>
            <w:r w:rsidRPr="00CC56CF">
              <w:rPr>
                <w:b w:val="0"/>
                <w:bCs/>
              </w:rPr>
              <w:t xml:space="preserve"> Jannah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25BD62C4" w:rsidR="00C96887" w:rsidRPr="00147317" w:rsidRDefault="008A1C71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8A1C71">
              <w:rPr>
                <w:b w:val="0"/>
                <w:bCs/>
              </w:rPr>
              <w:t>201011144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1E084E3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</w:t>
            </w:r>
            <w:r w:rsidR="00085E77">
              <w:rPr>
                <w:b w:val="0"/>
                <w:bCs/>
              </w:rPr>
              <w:t>2</w:t>
            </w:r>
            <w:r w:rsidRPr="00E3296F">
              <w:rPr>
                <w:b w:val="0"/>
                <w:bCs/>
              </w:rPr>
              <w:t>.0</w:t>
            </w:r>
            <w:r w:rsidR="00085E77">
              <w:rPr>
                <w:b w:val="0"/>
                <w:bCs/>
              </w:rPr>
              <w:t>4</w:t>
            </w:r>
            <w:r w:rsidRPr="00E3296F">
              <w:rPr>
                <w:b w:val="0"/>
                <w:bCs/>
              </w:rPr>
              <w:t>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3AD7F4A4" w:rsidR="0018199A" w:rsidRDefault="007B595D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1</w:t>
                  </w:r>
                  <w:r w:rsidR="00CC01F2">
                    <w:rPr>
                      <w:sz w:val="24"/>
                      <w:szCs w:val="20"/>
                    </w:rPr>
                    <w:t>9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51568EEC" w14:textId="5A6AC149" w:rsidR="007A12D6" w:rsidRDefault="007A12D6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332791FF" w14:textId="6FE8513B" w:rsidR="00505041" w:rsidRDefault="00AD3D1B" w:rsidP="007A12D6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789BD9E3" wp14:editId="1DEB9C8C">
            <wp:extent cx="7642225" cy="5731510"/>
            <wp:effectExtent l="2858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42989EB7" wp14:editId="4B675A80">
            <wp:extent cx="7642225" cy="5731510"/>
            <wp:effectExtent l="2858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4DDC18F7" wp14:editId="5CAD027C">
            <wp:extent cx="7642225" cy="5731510"/>
            <wp:effectExtent l="2858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3F5CECED" wp14:editId="1FB9760C">
            <wp:extent cx="7642225" cy="5731510"/>
            <wp:effectExtent l="2858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73B58585" wp14:editId="78FA7EE3">
            <wp:extent cx="7642225" cy="5731510"/>
            <wp:effectExtent l="2858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3E8146F6" wp14:editId="6488883A">
            <wp:extent cx="7642225" cy="5731510"/>
            <wp:effectExtent l="2858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50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0833F4"/>
    <w:rsid w:val="00085E77"/>
    <w:rsid w:val="00147317"/>
    <w:rsid w:val="001601BA"/>
    <w:rsid w:val="001666B6"/>
    <w:rsid w:val="0018199A"/>
    <w:rsid w:val="001A0D6A"/>
    <w:rsid w:val="001E3479"/>
    <w:rsid w:val="00226B34"/>
    <w:rsid w:val="00236DFE"/>
    <w:rsid w:val="00250108"/>
    <w:rsid w:val="002A037C"/>
    <w:rsid w:val="00332081"/>
    <w:rsid w:val="003553FF"/>
    <w:rsid w:val="00362E15"/>
    <w:rsid w:val="003851E3"/>
    <w:rsid w:val="003B422C"/>
    <w:rsid w:val="003E40AC"/>
    <w:rsid w:val="003E43EC"/>
    <w:rsid w:val="004233A9"/>
    <w:rsid w:val="004B003A"/>
    <w:rsid w:val="004B3471"/>
    <w:rsid w:val="00505041"/>
    <w:rsid w:val="00515DAB"/>
    <w:rsid w:val="00554D33"/>
    <w:rsid w:val="00592E9E"/>
    <w:rsid w:val="005D3125"/>
    <w:rsid w:val="00605D71"/>
    <w:rsid w:val="006161CF"/>
    <w:rsid w:val="0063668D"/>
    <w:rsid w:val="0064094F"/>
    <w:rsid w:val="00777DF3"/>
    <w:rsid w:val="007A12D6"/>
    <w:rsid w:val="007B595D"/>
    <w:rsid w:val="00852BBE"/>
    <w:rsid w:val="008A1C71"/>
    <w:rsid w:val="0097577C"/>
    <w:rsid w:val="00982860"/>
    <w:rsid w:val="00A234FC"/>
    <w:rsid w:val="00A67B54"/>
    <w:rsid w:val="00A9798E"/>
    <w:rsid w:val="00AD3D1B"/>
    <w:rsid w:val="00AD4215"/>
    <w:rsid w:val="00B21293"/>
    <w:rsid w:val="00B568BB"/>
    <w:rsid w:val="00BA6B6D"/>
    <w:rsid w:val="00C96887"/>
    <w:rsid w:val="00C97C62"/>
    <w:rsid w:val="00CC01F2"/>
    <w:rsid w:val="00CC56CF"/>
    <w:rsid w:val="00D00BFD"/>
    <w:rsid w:val="00D0366D"/>
    <w:rsid w:val="00D725EF"/>
    <w:rsid w:val="00D77AED"/>
    <w:rsid w:val="00DA3D6E"/>
    <w:rsid w:val="00DB7D03"/>
    <w:rsid w:val="00DD2C63"/>
    <w:rsid w:val="00E3296F"/>
    <w:rsid w:val="00E4121E"/>
    <w:rsid w:val="00E57DD3"/>
    <w:rsid w:val="00E7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gif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7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62</cp:revision>
  <cp:lastPrinted>2020-03-20T18:35:00Z</cp:lastPrinted>
  <dcterms:created xsi:type="dcterms:W3CDTF">2020-03-20T18:17:00Z</dcterms:created>
  <dcterms:modified xsi:type="dcterms:W3CDTF">2020-09-07T15:13:00Z</dcterms:modified>
</cp:coreProperties>
</file>